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inorHAnsi" w:eastAsiaTheme="minorHAnsi" w:hAnsiTheme="minorHAnsi"/>
          <w:sz w:val="22"/>
          <w:szCs w:val="22"/>
          <w:lang w:val="en-NZ" w:eastAsia="en-US"/>
        </w:rPr>
        <w:id w:val="1996673153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5CCD1F59" w14:textId="6B0BB73B" w:rsidR="0068195F" w:rsidRDefault="0068195F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6192" behindDoc="1" locked="0" layoutInCell="1" allowOverlap="1" wp14:anchorId="44388C46" wp14:editId="486A2555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2" name="Rectangle 2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2F4D7C52" w14:textId="77777777" w:rsidR="0068195F" w:rsidRDefault="0068195F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[Date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" name="Group 4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5" name="Group 5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6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8" name="Group 18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9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4388C46" id="Group 1" o:spid="_x0000_s1026" style="position:absolute;margin-left:0;margin-top:0;width:172.8pt;height:718.55pt;z-index:-251660288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">
                    <v:rect id="Rectangle 2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F4D7C52" w14:textId="77777777" w:rsidR="0068195F" w:rsidRDefault="0068195F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[Date]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4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<v:group id="Group 5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8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B2707CB" wp14:editId="1362CF6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0EEE59" w14:textId="02F5FD11" w:rsidR="0068195F" w:rsidRDefault="00886B07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31AD2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manda Di Ienno</w:t>
                                    </w:r>
                                  </w:sdtContent>
                                </w:sdt>
                              </w:p>
                              <w:p w14:paraId="79DA710B" w14:textId="77777777" w:rsidR="0068195F" w:rsidRDefault="00886B07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</w:rPr>
                                    <w:alias w:val="Company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68195F">
                                      <w:rPr>
                                        <w:caps/>
                                        <w:color w:val="595959" w:themeColor="text1" w:themeTint="A6"/>
                                      </w:rPr>
                                      <w:t>[company name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B2707C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59264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A0EEE59" w14:textId="02F5FD11" w:rsidR="0068195F" w:rsidRDefault="00886B07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31AD2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manda Di Ienno</w:t>
                              </w:r>
                            </w:sdtContent>
                          </w:sdt>
                        </w:p>
                        <w:p w14:paraId="79DA710B" w14:textId="77777777" w:rsidR="0068195F" w:rsidRDefault="00886B07">
                          <w:pPr>
                            <w:pStyle w:val="NoSpacing"/>
                            <w:rPr>
                              <w:color w:val="595959" w:themeColor="text1" w:themeTint="A6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</w:rPr>
                              <w:alias w:val="Company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68195F">
                                <w:rPr>
                                  <w:caps/>
                                  <w:color w:val="595959" w:themeColor="text1" w:themeTint="A6"/>
                                </w:rPr>
                                <w:t>[company name]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0BADE3C" wp14:editId="2BEC7266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31" name="Text Box 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D319A91" w14:textId="6FDB799B" w:rsidR="0068195F" w:rsidRDefault="0068195F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 xml:space="preserve">Update the </w:t>
                                </w:r>
                                <w:r w:rsidR="00541B87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design</w:t>
                                </w: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 xml:space="preserve"> and </w:t>
                                </w:r>
                                <w:r w:rsidR="00A447A1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format of the title page as your team sees fit.</w:t>
                                </w:r>
                                <w:r w:rsidR="00A447A1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br/>
                                </w:r>
                                <w:r w:rsidR="00A447A1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br/>
                                  <w:t>The title page must include:</w:t>
                                </w:r>
                              </w:p>
                              <w:p w14:paraId="293342A2" w14:textId="043CA1B5" w:rsidR="00A447A1" w:rsidRDefault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1) The title of your report</w:t>
                                </w:r>
                              </w:p>
                              <w:p w14:paraId="59130CA4" w14:textId="7E7BE279" w:rsidR="00A447A1" w:rsidRDefault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 xml:space="preserve">2) Date of Submission </w:t>
                                </w:r>
                              </w:p>
                              <w:p w14:paraId="2F37EA70" w14:textId="77777777" w:rsidR="00A447A1" w:rsidRDefault="00A447A1" w:rsidP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3) Team Number and Team Name</w:t>
                                </w:r>
                              </w:p>
                              <w:p w14:paraId="2E8ACF4D" w14:textId="39FECF8B" w:rsidR="00805664" w:rsidRDefault="00686FE9" w:rsidP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4) Team Leader Name</w:t>
                                </w:r>
                              </w:p>
                              <w:p w14:paraId="60F0843D" w14:textId="71AC29B9" w:rsidR="00A447A1" w:rsidRPr="0068195F" w:rsidRDefault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0BADE3C" id="Text Box 31" o:spid="_x0000_s1056" type="#_x0000_t202" style="position:absolute;margin-left:0;margin-top:0;width:4in;height:84.25pt;z-index:251658240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6D319A91" w14:textId="6FDB799B" w:rsidR="0068195F" w:rsidRDefault="0068195F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 xml:space="preserve">Update the </w:t>
                          </w:r>
                          <w:r w:rsidR="00541B87"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design</w:t>
                          </w: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 xml:space="preserve"> and </w:t>
                          </w:r>
                          <w:r w:rsidR="00A447A1"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format of the title page as your team sees fit.</w:t>
                          </w:r>
                          <w:r w:rsidR="00A447A1"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br/>
                          </w:r>
                          <w:r w:rsidR="00A447A1"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br/>
                            <w:t>The title page must include:</w:t>
                          </w:r>
                        </w:p>
                        <w:p w14:paraId="293342A2" w14:textId="043CA1B5" w:rsidR="00A447A1" w:rsidRDefault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1) The title of your report</w:t>
                          </w:r>
                        </w:p>
                        <w:p w14:paraId="59130CA4" w14:textId="7E7BE279" w:rsidR="00A447A1" w:rsidRDefault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 xml:space="preserve">2) Date of Submission </w:t>
                          </w:r>
                        </w:p>
                        <w:p w14:paraId="2F37EA70" w14:textId="77777777" w:rsidR="00A447A1" w:rsidRDefault="00A447A1" w:rsidP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3) Team Number and Team Name</w:t>
                          </w:r>
                        </w:p>
                        <w:p w14:paraId="2E8ACF4D" w14:textId="39FECF8B" w:rsidR="00805664" w:rsidRDefault="00686FE9" w:rsidP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4) Team Leader Name</w:t>
                          </w:r>
                        </w:p>
                        <w:p w14:paraId="60F0843D" w14:textId="71AC29B9" w:rsidR="00A447A1" w:rsidRPr="0068195F" w:rsidRDefault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724AFAE" w14:textId="1AF4339E" w:rsidR="0068195F" w:rsidRDefault="0068195F">
          <w:pPr>
            <w:rPr>
              <w:rFonts w:asciiTheme="majorHAnsi" w:eastAsiaTheme="majorEastAsia" w:hAnsiTheme="majorHAnsi" w:cstheme="majorBidi"/>
              <w:b/>
              <w:bCs/>
              <w:color w:val="2F5496" w:themeColor="accent1" w:themeShade="BF"/>
              <w:sz w:val="32"/>
              <w:szCs w:val="32"/>
            </w:rPr>
          </w:pPr>
          <w:r>
            <w:rPr>
              <w:b/>
              <w:bCs/>
            </w:rPr>
            <w:br w:type="page"/>
          </w:r>
        </w:p>
      </w:sdtContent>
    </w:sdt>
    <w:p w14:paraId="2BB720B8" w14:textId="2CEDBAD1" w:rsidR="00E4464E" w:rsidRPr="00C572AD" w:rsidRDefault="009A4386" w:rsidP="00C572AD">
      <w:pPr>
        <w:pStyle w:val="Heading1"/>
        <w:shd w:val="clear" w:color="auto" w:fill="ECD0FC"/>
        <w:jc w:val="center"/>
        <w:rPr>
          <w:b/>
          <w:bCs/>
          <w:color w:val="7030A0"/>
        </w:rPr>
      </w:pPr>
      <w:r w:rsidRPr="00C572AD">
        <w:rPr>
          <w:b/>
          <w:bCs/>
          <w:color w:val="7030A0"/>
        </w:rPr>
        <w:lastRenderedPageBreak/>
        <w:t>DECLARATION</w:t>
      </w:r>
    </w:p>
    <w:p w14:paraId="65B7B355" w14:textId="4F04F7AC" w:rsidR="009A4386" w:rsidRDefault="009A4386" w:rsidP="009A4386">
      <w:pPr>
        <w:spacing w:before="240" w:after="0"/>
        <w:rPr>
          <w:rFonts w:ascii="Calibri" w:hAnsi="Calibri" w:cs="Calibri"/>
        </w:rPr>
      </w:pPr>
      <w:r w:rsidRPr="00A33573">
        <w:rPr>
          <w:rFonts w:ascii="Calibri" w:hAnsi="Calibri" w:cs="Calibri"/>
        </w:rPr>
        <w:t xml:space="preserve">By submitting this assignment, I confirm that I am aware of The University expectation that all students complete coursework with integrity and honesty as stated in the Guidelines: Conduct of Coursework available </w:t>
      </w:r>
      <w:hyperlink r:id="rId9" w:history="1">
        <w:r w:rsidRPr="00A33573">
          <w:rPr>
            <w:rStyle w:val="Hyperlink"/>
            <w:rFonts w:ascii="Calibri" w:hAnsi="Calibri" w:cs="Calibri"/>
          </w:rPr>
          <w:t>here</w:t>
        </w:r>
      </w:hyperlink>
      <w:r w:rsidRPr="00A33573">
        <w:rPr>
          <w:rFonts w:ascii="Calibri" w:hAnsi="Calibri" w:cs="Calibri"/>
        </w:rPr>
        <w:t>.</w:t>
      </w:r>
    </w:p>
    <w:p w14:paraId="5367B4B8" w14:textId="1EA19236" w:rsidR="009A4386" w:rsidRPr="00A33573" w:rsidRDefault="009A4386" w:rsidP="009A4386">
      <w:pPr>
        <w:rPr>
          <w:rFonts w:ascii="Calibri" w:hAnsi="Calibri" w:cs="Calibri"/>
        </w:rPr>
      </w:pPr>
      <w:r w:rsidRPr="00A33573">
        <w:rPr>
          <w:rFonts w:ascii="Calibri" w:hAnsi="Calibri" w:cs="Calibri"/>
        </w:rPr>
        <w:t>I confirm that this work represents our team’s effort and does not contain plagiarised material. I also confirm that every team member has contributed to this work in a fair, proactive, constructive</w:t>
      </w:r>
      <w:r w:rsidR="00E47F0B">
        <w:rPr>
          <w:rFonts w:ascii="Calibri" w:hAnsi="Calibri" w:cs="Calibri"/>
        </w:rPr>
        <w:t>,</w:t>
      </w:r>
      <w:r w:rsidRPr="00A33573">
        <w:rPr>
          <w:rFonts w:ascii="Calibri" w:hAnsi="Calibri" w:cs="Calibri"/>
        </w:rPr>
        <w:t xml:space="preserve"> and collaborative manner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"/>
        <w:gridCol w:w="2412"/>
        <w:gridCol w:w="2413"/>
        <w:gridCol w:w="2411"/>
        <w:gridCol w:w="2411"/>
      </w:tblGrid>
      <w:tr w:rsidR="009A4386" w:rsidRPr="00A33573" w14:paraId="2B971E60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C8CE5D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45936C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Last name</w:t>
            </w:r>
          </w:p>
        </w:tc>
        <w:tc>
          <w:tcPr>
            <w:tcW w:w="1153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D973E7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First name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E43603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UPI</w:t>
            </w:r>
          </w:p>
        </w:tc>
        <w:tc>
          <w:tcPr>
            <w:tcW w:w="1153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69CE54C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Student ID</w:t>
            </w:r>
          </w:p>
        </w:tc>
      </w:tr>
      <w:tr w:rsidR="009A4386" w:rsidRPr="00A33573" w14:paraId="6C2676F5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18A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0697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7C3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8E60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1C8BA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2B5C3A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876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DFBC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1987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3523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B5F647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B42E9A4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FD0E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3C1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D4E2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95E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4B9FEB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436E506B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086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35E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948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23484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A5A9C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D132301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E3A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D3BC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B57D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104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BE000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AF43820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2D07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53C0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CB29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CCAE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F0337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F51542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9E4C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DA7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8545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41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78BF5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1DB6B8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65D92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81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D4B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44B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D672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48C9FF2F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1FD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84AD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CB12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760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812DE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B648AE0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F7E0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27EC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56C0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587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453DE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14632E1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0A9E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3371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6742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F35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CAEFE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8E149D1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FDC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717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C89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DA9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1294C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8541CBA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9960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EF0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B5FC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F70B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60240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359E34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E4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13F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064E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B2C0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2436DF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A36A43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D61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176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DB1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450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C2620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59F3C4C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7BD3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3710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D9D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BA77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4C568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3DE020B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91A9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94D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982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9014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12F21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821677F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147D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E203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4D7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322B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D6F27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20A8489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54E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96C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679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541F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0E9E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0817702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B3D0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13DC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443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5053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F5E5E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891BCA2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F420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9FC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310C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6861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F21EB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2BAA5B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E5E6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8CA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8FB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CC5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6592B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933A17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5181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A927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2854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EB8CC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044E1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608CDD3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24E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B2B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1FE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C995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A36FE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FEBA1B7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20D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FA5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D25A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A804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D7693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F2CACCF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E1A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1E1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3F7F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CFE7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9B3AD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648CC4C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E5A3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7C1B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FDCE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B609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E466C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D504ABA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42D2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8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498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2C43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359C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E892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EC9160D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F85D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E020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F6C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125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8A040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49E9EEF3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FA93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A18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0D69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462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723F0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6AD2FFA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0CB9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A47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734F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74D6F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72582B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D57558D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792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3171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080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1D3C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8527DF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934857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9DD4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A216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C3A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00B2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68EC0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D6697F9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1F34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206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8E1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E2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76B2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A5E5C" w:rsidRPr="00A33573" w14:paraId="628EDF32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6D03" w14:textId="36846DB0" w:rsidR="007A5E5C" w:rsidRPr="00A33573" w:rsidRDefault="007A5E5C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CF39" w14:textId="77777777" w:rsidR="007A5E5C" w:rsidRPr="00A33573" w:rsidRDefault="007A5E5C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9B452" w14:textId="77777777" w:rsidR="007A5E5C" w:rsidRPr="00A33573" w:rsidRDefault="007A5E5C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775DF" w14:textId="77777777" w:rsidR="007A5E5C" w:rsidRPr="00A33573" w:rsidRDefault="007A5E5C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01BBCF" w14:textId="77777777" w:rsidR="007A5E5C" w:rsidRPr="00A33573" w:rsidRDefault="007A5E5C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66BE1DEB" w14:textId="0C29302F" w:rsidR="004D273C" w:rsidRDefault="001E64E3" w:rsidP="001E64E3">
      <w:pPr>
        <w:ind w:left="260"/>
        <w:rPr>
          <w:rFonts w:eastAsia="Verdana" w:cstheme="minorHAnsi"/>
          <w:i/>
          <w:iCs/>
          <w:color w:val="000000" w:themeColor="text1"/>
          <w:highlight w:val="yellow"/>
          <w:lang w:val="en-US"/>
        </w:rPr>
      </w:pPr>
      <w:r>
        <w:rPr>
          <w:rFonts w:ascii="Calibri" w:hAnsi="Calibri" w:cs="Calibri"/>
          <w:b/>
          <w:bCs/>
        </w:rPr>
        <w:br/>
      </w:r>
      <w:r w:rsidR="009A4386" w:rsidRPr="009A4386">
        <w:rPr>
          <w:rFonts w:ascii="Calibri" w:hAnsi="Calibri" w:cs="Calibri"/>
          <w:b/>
          <w:bCs/>
        </w:rPr>
        <w:t xml:space="preserve">Release of Work: </w:t>
      </w:r>
      <w:r>
        <w:rPr>
          <w:rFonts w:ascii="Calibri" w:hAnsi="Calibri" w:cs="Calibri"/>
          <w:b/>
          <w:bCs/>
        </w:rPr>
        <w:br/>
      </w:r>
      <w:r w:rsidR="00123A31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Remove if the team does not permit: “</w:t>
      </w:r>
      <w:r w:rsidR="007A5E5C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We give permission for our group assignment</w:t>
      </w:r>
      <w:r w:rsid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 &amp; video</w:t>
      </w:r>
      <w:r w:rsidR="007A5E5C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 to be used by the teaching staff of ENGGEN</w:t>
      </w:r>
      <w:r w:rsidR="00C572AD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 </w:t>
      </w:r>
      <w:r w:rsidR="007A5E5C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403 to use for future exemplary content. Our authorship will be anonymous.</w:t>
      </w:r>
      <w:r w:rsidR="00123A31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”</w:t>
      </w:r>
    </w:p>
    <w:p w14:paraId="415F9D7A" w14:textId="7A47C0C0" w:rsidR="00552580" w:rsidRPr="00660636" w:rsidRDefault="00541B87" w:rsidP="00D66A3B">
      <w:pPr>
        <w:ind w:firstLine="260"/>
        <w:rPr>
          <w:rFonts w:eastAsia="Verdana" w:cstheme="minorHAnsi"/>
          <w:color w:val="000000" w:themeColor="text1"/>
          <w:lang w:val="en-US"/>
        </w:rPr>
      </w:pPr>
      <w:r>
        <w:rPr>
          <w:rFonts w:ascii="Calibri" w:hAnsi="Calibri" w:cs="Calibri"/>
          <w:b/>
          <w:bCs/>
        </w:rPr>
        <w:t>Team Structure</w:t>
      </w:r>
      <w:r w:rsidRPr="009A4386">
        <w:rPr>
          <w:rFonts w:ascii="Calibri" w:hAnsi="Calibri" w:cs="Calibri"/>
          <w:b/>
          <w:bCs/>
        </w:rPr>
        <w:t xml:space="preserve">: </w:t>
      </w:r>
      <w:r w:rsidR="00D66A3B">
        <w:rPr>
          <w:rFonts w:ascii="Calibri" w:hAnsi="Calibri" w:cs="Calibri"/>
        </w:rPr>
        <w:t xml:space="preserve">On the next page, </w:t>
      </w:r>
      <w:proofErr w:type="spellStart"/>
      <w:r w:rsidR="00D66A3B">
        <w:rPr>
          <w:rFonts w:ascii="Calibri" w:hAnsi="Calibri" w:cs="Calibri"/>
        </w:rPr>
        <w:t>i</w:t>
      </w:r>
      <w:r>
        <w:rPr>
          <w:rFonts w:eastAsia="Verdana" w:cstheme="minorHAnsi"/>
          <w:color w:val="000000" w:themeColor="text1"/>
          <w:lang w:val="en-US"/>
        </w:rPr>
        <w:t>nsert</w:t>
      </w:r>
      <w:proofErr w:type="spellEnd"/>
      <w:r>
        <w:rPr>
          <w:rFonts w:eastAsia="Verdana" w:cstheme="minorHAnsi"/>
          <w:color w:val="000000" w:themeColor="text1"/>
          <w:lang w:val="en-US"/>
        </w:rPr>
        <w:t xml:space="preserve"> a g</w:t>
      </w:r>
      <w:r w:rsidRPr="00660636">
        <w:rPr>
          <w:rFonts w:eastAsia="Verdana" w:cstheme="minorHAnsi"/>
          <w:color w:val="000000" w:themeColor="text1"/>
          <w:lang w:val="en-US"/>
        </w:rPr>
        <w:t xml:space="preserve">raphical </w:t>
      </w:r>
      <w:r>
        <w:rPr>
          <w:rFonts w:eastAsia="Verdana" w:cstheme="minorHAnsi"/>
          <w:color w:val="000000" w:themeColor="text1"/>
          <w:lang w:val="en-US"/>
        </w:rPr>
        <w:t>t</w:t>
      </w:r>
      <w:r w:rsidRPr="00660636">
        <w:rPr>
          <w:rFonts w:eastAsia="Verdana" w:cstheme="minorHAnsi"/>
          <w:color w:val="000000" w:themeColor="text1"/>
          <w:lang w:val="en-US"/>
        </w:rPr>
        <w:t xml:space="preserve">eam </w:t>
      </w:r>
      <w:r>
        <w:rPr>
          <w:rFonts w:eastAsia="Verdana" w:cstheme="minorHAnsi"/>
          <w:color w:val="000000" w:themeColor="text1"/>
          <w:lang w:val="en-US"/>
        </w:rPr>
        <w:t>structure</w:t>
      </w:r>
      <w:r w:rsidRPr="00660636">
        <w:rPr>
          <w:rFonts w:eastAsia="Verdana" w:cstheme="minorHAnsi"/>
          <w:color w:val="000000" w:themeColor="text1"/>
          <w:lang w:val="en-US"/>
        </w:rPr>
        <w:t>, showing sub-team</w:t>
      </w:r>
      <w:r>
        <w:rPr>
          <w:rFonts w:eastAsia="Verdana" w:cstheme="minorHAnsi"/>
          <w:color w:val="000000" w:themeColor="text1"/>
          <w:lang w:val="en-US"/>
        </w:rPr>
        <w:t xml:space="preserve"> titles and</w:t>
      </w:r>
      <w:r w:rsidRPr="00660636">
        <w:rPr>
          <w:rFonts w:eastAsia="Verdana" w:cstheme="minorHAnsi"/>
          <w:color w:val="000000" w:themeColor="text1"/>
          <w:lang w:val="en-US"/>
        </w:rPr>
        <w:t xml:space="preserve"> members.</w:t>
      </w:r>
      <w:r>
        <w:rPr>
          <w:rFonts w:eastAsia="Verdana" w:cstheme="minorHAnsi"/>
          <w:color w:val="000000" w:themeColor="text1"/>
          <w:lang w:val="en-US"/>
        </w:rPr>
        <w:t xml:space="preserve"> </w:t>
      </w:r>
    </w:p>
    <w:sectPr w:rsidR="00552580" w:rsidRPr="00660636" w:rsidSect="0068195F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08AB23" w14:textId="77777777" w:rsidR="00A35188" w:rsidRDefault="00A35188" w:rsidP="009A4386">
      <w:pPr>
        <w:spacing w:after="0" w:line="240" w:lineRule="auto"/>
      </w:pPr>
      <w:r>
        <w:separator/>
      </w:r>
    </w:p>
  </w:endnote>
  <w:endnote w:type="continuationSeparator" w:id="0">
    <w:p w14:paraId="7697EAB3" w14:textId="77777777" w:rsidR="00A35188" w:rsidRDefault="00A35188" w:rsidP="009A4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52D47EE5" w14:paraId="67F4C057" w14:textId="77777777" w:rsidTr="52D47EE5">
      <w:tc>
        <w:tcPr>
          <w:tcW w:w="3485" w:type="dxa"/>
        </w:tcPr>
        <w:p w14:paraId="49639328" w14:textId="59AF3BEE" w:rsidR="52D47EE5" w:rsidRDefault="52D47EE5" w:rsidP="52D47EE5">
          <w:pPr>
            <w:pStyle w:val="Header"/>
            <w:ind w:left="-115"/>
          </w:pPr>
        </w:p>
      </w:tc>
      <w:tc>
        <w:tcPr>
          <w:tcW w:w="3485" w:type="dxa"/>
        </w:tcPr>
        <w:p w14:paraId="4571D871" w14:textId="55E6C568" w:rsidR="52D47EE5" w:rsidRDefault="52D47EE5" w:rsidP="52D47EE5">
          <w:pPr>
            <w:pStyle w:val="Header"/>
            <w:jc w:val="center"/>
          </w:pPr>
        </w:p>
      </w:tc>
      <w:tc>
        <w:tcPr>
          <w:tcW w:w="3485" w:type="dxa"/>
        </w:tcPr>
        <w:p w14:paraId="1BBC8440" w14:textId="5A714621" w:rsidR="52D47EE5" w:rsidRDefault="52D47EE5" w:rsidP="52D47EE5">
          <w:pPr>
            <w:pStyle w:val="Header"/>
            <w:ind w:right="-115"/>
            <w:jc w:val="right"/>
          </w:pPr>
        </w:p>
      </w:tc>
    </w:tr>
  </w:tbl>
  <w:p w14:paraId="2EA5A1E7" w14:textId="17B7047E" w:rsidR="52D47EE5" w:rsidRDefault="52D47EE5" w:rsidP="52D47E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9D9A04" w14:textId="77777777" w:rsidR="00A35188" w:rsidRDefault="00A35188" w:rsidP="009A4386">
      <w:pPr>
        <w:spacing w:after="0" w:line="240" w:lineRule="auto"/>
      </w:pPr>
      <w:r>
        <w:separator/>
      </w:r>
    </w:p>
  </w:footnote>
  <w:footnote w:type="continuationSeparator" w:id="0">
    <w:p w14:paraId="57E514D0" w14:textId="77777777" w:rsidR="00A35188" w:rsidRDefault="00A35188" w:rsidP="009A43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1E895D" w14:textId="345AA1E4" w:rsidR="009A4386" w:rsidRDefault="009A4386" w:rsidP="00A447A1">
    <w:pPr>
      <w:pStyle w:val="Header"/>
      <w:pBdr>
        <w:bottom w:val="single" w:sz="4" w:space="1" w:color="auto"/>
      </w:pBdr>
      <w:ind w:left="527"/>
    </w:pPr>
    <w:r w:rsidRPr="009A4386">
      <w:t xml:space="preserve">ENGGEN 403 </w:t>
    </w:r>
    <w:r w:rsidR="004D273C">
      <w:t>Team Project</w:t>
    </w:r>
    <w:r w:rsidR="001624A2">
      <w:t xml:space="preserve"> Report</w:t>
    </w:r>
    <w:r w:rsidRPr="009A4386">
      <w:t xml:space="preserve"> 20</w:t>
    </w:r>
    <w:r w:rsidR="00552580">
      <w:t>2</w:t>
    </w:r>
    <w:r w:rsidR="004D273C">
      <w:t>4</w:t>
    </w:r>
    <w:r w:rsidR="00A447A1">
      <w:tab/>
    </w:r>
    <w:r w:rsidR="00A447A1">
      <w:tab/>
      <w:t xml:space="preserve">    </w:t>
    </w:r>
    <w:r w:rsidR="00A447A1">
      <w:rPr>
        <w:noProof/>
      </w:rPr>
      <w:drawing>
        <wp:inline distT="0" distB="0" distL="0" distR="0" wp14:anchorId="632652A5" wp14:editId="503D7FF2">
          <wp:extent cx="1804279" cy="305828"/>
          <wp:effectExtent l="0" t="0" r="5715" b="0"/>
          <wp:docPr id="33" name="Picture 33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Icon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7698" cy="3097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zQxtLQwNDWzNLZQ0lEKTi0uzszPAykwrAUA2GSDSywAAAA="/>
  </w:docVars>
  <w:rsids>
    <w:rsidRoot w:val="009A4386"/>
    <w:rsid w:val="00002DEB"/>
    <w:rsid w:val="00021532"/>
    <w:rsid w:val="0004647E"/>
    <w:rsid w:val="00046C00"/>
    <w:rsid w:val="000827A1"/>
    <w:rsid w:val="00093215"/>
    <w:rsid w:val="000936D1"/>
    <w:rsid w:val="000A09D2"/>
    <w:rsid w:val="000B2C2B"/>
    <w:rsid w:val="000C4D58"/>
    <w:rsid w:val="000D1963"/>
    <w:rsid w:val="000D1F66"/>
    <w:rsid w:val="000E361D"/>
    <w:rsid w:val="000F1A00"/>
    <w:rsid w:val="000F2D43"/>
    <w:rsid w:val="00104B8D"/>
    <w:rsid w:val="00123A31"/>
    <w:rsid w:val="00130397"/>
    <w:rsid w:val="00153CF5"/>
    <w:rsid w:val="001624A2"/>
    <w:rsid w:val="00172889"/>
    <w:rsid w:val="001A1AB2"/>
    <w:rsid w:val="001A55A6"/>
    <w:rsid w:val="001C0C9F"/>
    <w:rsid w:val="001D2FE9"/>
    <w:rsid w:val="001E0C61"/>
    <w:rsid w:val="001E64E3"/>
    <w:rsid w:val="001F5CB3"/>
    <w:rsid w:val="001F6BBA"/>
    <w:rsid w:val="00223CBA"/>
    <w:rsid w:val="00234C50"/>
    <w:rsid w:val="00236012"/>
    <w:rsid w:val="00240740"/>
    <w:rsid w:val="00240983"/>
    <w:rsid w:val="00250794"/>
    <w:rsid w:val="00282EA6"/>
    <w:rsid w:val="002A17DA"/>
    <w:rsid w:val="002B5E51"/>
    <w:rsid w:val="002C0CED"/>
    <w:rsid w:val="002C5F11"/>
    <w:rsid w:val="002D1439"/>
    <w:rsid w:val="002D73C2"/>
    <w:rsid w:val="002E0089"/>
    <w:rsid w:val="002F3EC1"/>
    <w:rsid w:val="002F4C3A"/>
    <w:rsid w:val="003A2071"/>
    <w:rsid w:val="003A7BFF"/>
    <w:rsid w:val="003C213C"/>
    <w:rsid w:val="003C59EA"/>
    <w:rsid w:val="003D26A7"/>
    <w:rsid w:val="003E1D24"/>
    <w:rsid w:val="003F00F0"/>
    <w:rsid w:val="003F44DE"/>
    <w:rsid w:val="00403C36"/>
    <w:rsid w:val="004148A6"/>
    <w:rsid w:val="0042266D"/>
    <w:rsid w:val="004227AD"/>
    <w:rsid w:val="0042296E"/>
    <w:rsid w:val="0043140F"/>
    <w:rsid w:val="00436487"/>
    <w:rsid w:val="0044558D"/>
    <w:rsid w:val="004457FC"/>
    <w:rsid w:val="00464DD3"/>
    <w:rsid w:val="00475CEE"/>
    <w:rsid w:val="00477AEC"/>
    <w:rsid w:val="00497CB3"/>
    <w:rsid w:val="004A5147"/>
    <w:rsid w:val="004B6936"/>
    <w:rsid w:val="004D273C"/>
    <w:rsid w:val="004E5DC5"/>
    <w:rsid w:val="004F4ED4"/>
    <w:rsid w:val="004F5E9C"/>
    <w:rsid w:val="00503CEB"/>
    <w:rsid w:val="0052194A"/>
    <w:rsid w:val="005411A2"/>
    <w:rsid w:val="00541B87"/>
    <w:rsid w:val="00552580"/>
    <w:rsid w:val="00572FB3"/>
    <w:rsid w:val="005761D6"/>
    <w:rsid w:val="00576B93"/>
    <w:rsid w:val="00590E7D"/>
    <w:rsid w:val="005B3185"/>
    <w:rsid w:val="005B6C43"/>
    <w:rsid w:val="005C26C9"/>
    <w:rsid w:val="005D6EBF"/>
    <w:rsid w:val="005D77DB"/>
    <w:rsid w:val="005E4B4F"/>
    <w:rsid w:val="00616A1F"/>
    <w:rsid w:val="006461D8"/>
    <w:rsid w:val="00650DBF"/>
    <w:rsid w:val="00660636"/>
    <w:rsid w:val="0068195F"/>
    <w:rsid w:val="00684B6C"/>
    <w:rsid w:val="00686FE9"/>
    <w:rsid w:val="00696966"/>
    <w:rsid w:val="006A20BA"/>
    <w:rsid w:val="006A684B"/>
    <w:rsid w:val="006C3B5F"/>
    <w:rsid w:val="006E6D07"/>
    <w:rsid w:val="00781169"/>
    <w:rsid w:val="00786F1C"/>
    <w:rsid w:val="00794350"/>
    <w:rsid w:val="007A5E5C"/>
    <w:rsid w:val="007B059F"/>
    <w:rsid w:val="007C37D4"/>
    <w:rsid w:val="007D70BA"/>
    <w:rsid w:val="007E5C6E"/>
    <w:rsid w:val="007F7159"/>
    <w:rsid w:val="008020B9"/>
    <w:rsid w:val="00805664"/>
    <w:rsid w:val="00842AAC"/>
    <w:rsid w:val="00875012"/>
    <w:rsid w:val="00886B07"/>
    <w:rsid w:val="00892421"/>
    <w:rsid w:val="008A1B05"/>
    <w:rsid w:val="008C7DE5"/>
    <w:rsid w:val="008D08FC"/>
    <w:rsid w:val="00914FDA"/>
    <w:rsid w:val="009330B7"/>
    <w:rsid w:val="00941BE3"/>
    <w:rsid w:val="009A29CD"/>
    <w:rsid w:val="009A4386"/>
    <w:rsid w:val="009A7F33"/>
    <w:rsid w:val="009B52B5"/>
    <w:rsid w:val="009D57EF"/>
    <w:rsid w:val="009E491B"/>
    <w:rsid w:val="009F5E81"/>
    <w:rsid w:val="009F7390"/>
    <w:rsid w:val="009F78B6"/>
    <w:rsid w:val="009F7CF1"/>
    <w:rsid w:val="00A23CEA"/>
    <w:rsid w:val="00A27690"/>
    <w:rsid w:val="00A35188"/>
    <w:rsid w:val="00A447A1"/>
    <w:rsid w:val="00A44E31"/>
    <w:rsid w:val="00A47867"/>
    <w:rsid w:val="00A55633"/>
    <w:rsid w:val="00A61A54"/>
    <w:rsid w:val="00A7787E"/>
    <w:rsid w:val="00A80A98"/>
    <w:rsid w:val="00A95FD1"/>
    <w:rsid w:val="00AB20A4"/>
    <w:rsid w:val="00B065B8"/>
    <w:rsid w:val="00B066A0"/>
    <w:rsid w:val="00B11E68"/>
    <w:rsid w:val="00B601AD"/>
    <w:rsid w:val="00B70D51"/>
    <w:rsid w:val="00B737B4"/>
    <w:rsid w:val="00B90673"/>
    <w:rsid w:val="00BB0BF3"/>
    <w:rsid w:val="00BE6C8C"/>
    <w:rsid w:val="00BF7634"/>
    <w:rsid w:val="00C0575D"/>
    <w:rsid w:val="00C06EC5"/>
    <w:rsid w:val="00C31AD2"/>
    <w:rsid w:val="00C552D6"/>
    <w:rsid w:val="00C572AD"/>
    <w:rsid w:val="00D1337A"/>
    <w:rsid w:val="00D23142"/>
    <w:rsid w:val="00D272AA"/>
    <w:rsid w:val="00D3147A"/>
    <w:rsid w:val="00D36757"/>
    <w:rsid w:val="00D45A29"/>
    <w:rsid w:val="00D56589"/>
    <w:rsid w:val="00D66A3B"/>
    <w:rsid w:val="00D70857"/>
    <w:rsid w:val="00D7588F"/>
    <w:rsid w:val="00D762FE"/>
    <w:rsid w:val="00D9020E"/>
    <w:rsid w:val="00DC3D5F"/>
    <w:rsid w:val="00DD19AD"/>
    <w:rsid w:val="00DD4BE7"/>
    <w:rsid w:val="00DD7881"/>
    <w:rsid w:val="00DE4325"/>
    <w:rsid w:val="00E23756"/>
    <w:rsid w:val="00E32789"/>
    <w:rsid w:val="00E34FD4"/>
    <w:rsid w:val="00E4464E"/>
    <w:rsid w:val="00E47F0B"/>
    <w:rsid w:val="00E61500"/>
    <w:rsid w:val="00E9653C"/>
    <w:rsid w:val="00EA1457"/>
    <w:rsid w:val="00EC45EC"/>
    <w:rsid w:val="00EC60FA"/>
    <w:rsid w:val="00ED0287"/>
    <w:rsid w:val="00EE2C92"/>
    <w:rsid w:val="00F0384E"/>
    <w:rsid w:val="00F063D3"/>
    <w:rsid w:val="00F46643"/>
    <w:rsid w:val="00F564D8"/>
    <w:rsid w:val="00F822E8"/>
    <w:rsid w:val="00F844BE"/>
    <w:rsid w:val="00FA3113"/>
    <w:rsid w:val="00FA3C65"/>
    <w:rsid w:val="00FA41CE"/>
    <w:rsid w:val="00FC513E"/>
    <w:rsid w:val="00FC6157"/>
    <w:rsid w:val="00FC62E7"/>
    <w:rsid w:val="00FF754E"/>
    <w:rsid w:val="00FF75F3"/>
    <w:rsid w:val="52D47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1810E"/>
  <w15:chartTrackingRefBased/>
  <w15:docId w15:val="{780235DE-6510-40A5-8BB5-5FADCA5B7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4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3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9A4386"/>
    <w:pPr>
      <w:suppressAutoHyphens/>
      <w:spacing w:after="0" w:line="280" w:lineRule="exact"/>
    </w:pPr>
    <w:rPr>
      <w:rFonts w:ascii="Verdana" w:eastAsiaTheme="minorEastAsia" w:hAnsi="Verdana"/>
      <w:sz w:val="20"/>
      <w:szCs w:val="20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9A4386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9A4386"/>
    <w:pPr>
      <w:spacing w:after="0" w:line="240" w:lineRule="auto"/>
    </w:pPr>
    <w:rPr>
      <w:rFonts w:ascii="Verdana" w:eastAsiaTheme="minorEastAsia" w:hAnsi="Verdana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43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386"/>
  </w:style>
  <w:style w:type="paragraph" w:styleId="Footer">
    <w:name w:val="footer"/>
    <w:basedOn w:val="Normal"/>
    <w:link w:val="FooterChar"/>
    <w:uiPriority w:val="99"/>
    <w:unhideWhenUsed/>
    <w:rsid w:val="009A43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386"/>
  </w:style>
  <w:style w:type="character" w:customStyle="1" w:styleId="NoSpacingChar">
    <w:name w:val="No Spacing Char"/>
    <w:basedOn w:val="DefaultParagraphFont"/>
    <w:link w:val="NoSpacing"/>
    <w:uiPriority w:val="1"/>
    <w:rsid w:val="0068195F"/>
    <w:rPr>
      <w:rFonts w:ascii="Verdana" w:eastAsiaTheme="minorEastAsia" w:hAnsi="Verdana"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auckland.ac.nz/en/students/forms-policies-and-guidelines/student-policies-and-guidelines/academic-integrity-copyright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8C12D8D83D614D92E3DAA9881017B4" ma:contentTypeVersion="18" ma:contentTypeDescription="Create a new document." ma:contentTypeScope="" ma:versionID="bb76da22312011bf2e589093a3f17d57">
  <xsd:schema xmlns:xsd="http://www.w3.org/2001/XMLSchema" xmlns:xs="http://www.w3.org/2001/XMLSchema" xmlns:p="http://schemas.microsoft.com/office/2006/metadata/properties" xmlns:ns2="6bf4d340-21aa-4645-8d07-d722559bcaa6" xmlns:ns3="3b512e49-fc45-4c2f-afa8-26304379ef5f" xmlns:ns4="d800a5cf-5799-495b-9b49-f15f7ad25ed9" targetNamespace="http://schemas.microsoft.com/office/2006/metadata/properties" ma:root="true" ma:fieldsID="122e0f95903b97e3adc0940cfcc5a8ce" ns2:_="" ns3:_="" ns4:_="">
    <xsd:import namespace="6bf4d340-21aa-4645-8d07-d722559bcaa6"/>
    <xsd:import namespace="3b512e49-fc45-4c2f-afa8-26304379ef5f"/>
    <xsd:import namespace="d800a5cf-5799-495b-9b49-f15f7ad25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4d340-21aa-4645-8d07-d722559bc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12e49-fc45-4c2f-afa8-26304379e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0a5cf-5799-495b-9b49-f15f7ad25ed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a012d8f-e2d3-46b3-ba90-061cea6b3f93}" ma:internalName="TaxCatchAll" ma:showField="CatchAllData" ma:web="3b512e49-fc45-4c2f-afa8-26304379ef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00a5cf-5799-495b-9b49-f15f7ad25ed9" xsi:nil="true"/>
    <lcf76f155ced4ddcb4097134ff3c332f xmlns="6bf4d340-21aa-4645-8d07-d722559bcaa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E7CC86-6669-4963-90C1-131018779B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f4d340-21aa-4645-8d07-d722559bcaa6"/>
    <ds:schemaRef ds:uri="3b512e49-fc45-4c2f-afa8-26304379ef5f"/>
    <ds:schemaRef ds:uri="d800a5cf-5799-495b-9b49-f15f7ad25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EACAEF-D17F-4A5B-99E1-9CF527853F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DF884E-1642-4E09-AC6E-755E1B6BBDDC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6bf4d340-21aa-4645-8d07-d722559bcaa6"/>
    <ds:schemaRef ds:uri="http://purl.org/dc/elements/1.1/"/>
    <ds:schemaRef ds:uri="3b512e49-fc45-4c2f-afa8-26304379ef5f"/>
    <ds:schemaRef ds:uri="http://purl.org/dc/terms/"/>
    <ds:schemaRef ds:uri="http://schemas.openxmlformats.org/package/2006/metadata/core-properties"/>
    <ds:schemaRef ds:uri="d800a5cf-5799-495b-9b49-f15f7ad25ed9"/>
    <ds:schemaRef ds:uri="http://schemas.microsoft.com/office/2006/metadata/properties"/>
    <ds:schemaRef ds:uri="http://purl.org/dc/dcmitype/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0</Words>
  <Characters>1088</Characters>
  <Application>Microsoft Office Word</Application>
  <DocSecurity>0</DocSecurity>
  <Lines>19</Lines>
  <Paragraphs>8</Paragraphs>
  <ScaleCrop>false</ScaleCrop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i Ienno</dc:creator>
  <cp:keywords/>
  <dc:description/>
  <cp:lastModifiedBy>Amanda Di Ienno</cp:lastModifiedBy>
  <cp:revision>2</cp:revision>
  <dcterms:created xsi:type="dcterms:W3CDTF">2024-08-14T00:45:00Z</dcterms:created>
  <dcterms:modified xsi:type="dcterms:W3CDTF">2024-08-14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8C12D8D83D614D92E3DAA9881017B4</vt:lpwstr>
  </property>
  <property fmtid="{D5CDD505-2E9C-101B-9397-08002B2CF9AE}" pid="3" name="MediaServiceImageTags">
    <vt:lpwstr/>
  </property>
  <property fmtid="{D5CDD505-2E9C-101B-9397-08002B2CF9AE}" pid="4" name="GrammarlyDocumentId">
    <vt:lpwstr>7f014f12480fe1ed1341d6a008a8be1b913a29e9c0dd1246e5d59feec6923647</vt:lpwstr>
  </property>
</Properties>
</file>